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995BAC" w14:textId="77777777" w:rsidR="003D0D92" w:rsidRPr="003D0D92" w:rsidRDefault="003D0D92" w:rsidP="003D0D92">
      <w:pPr>
        <w:keepNext/>
        <w:spacing w:before="240" w:after="60"/>
        <w:jc w:val="center"/>
        <w:outlineLvl w:val="0"/>
        <w:rPr>
          <w:rFonts w:ascii="Tahoma" w:hAnsi="Tahoma" w:cs="Tahoma"/>
          <w:b/>
          <w:kern w:val="32"/>
          <w:sz w:val="20"/>
          <w:szCs w:val="20"/>
        </w:rPr>
      </w:pPr>
      <w:r w:rsidRPr="003D0D92">
        <w:rPr>
          <w:rFonts w:ascii="Tahoma" w:hAnsi="Tahoma" w:cs="Tahoma"/>
          <w:b/>
          <w:kern w:val="32"/>
          <w:sz w:val="20"/>
          <w:szCs w:val="20"/>
        </w:rPr>
        <w:t>ΕΛΛΗΝΙΚΗ ΔΗΜΟΚΡΑΤΙΑ</w:t>
      </w:r>
    </w:p>
    <w:p w14:paraId="505E7EB2" w14:textId="5AD56833" w:rsidR="003D0D92" w:rsidRPr="003D0D92" w:rsidRDefault="00DD2C33" w:rsidP="0040554A">
      <w:pPr>
        <w:jc w:val="center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b/>
          <w:sz w:val="20"/>
          <w:szCs w:val="20"/>
        </w:rPr>
        <w:pict w14:anchorId="6449E9C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.7pt;height:56.15pt">
            <v:imagedata r:id="rId8" o:title=""/>
          </v:shape>
        </w:pict>
      </w:r>
    </w:p>
    <w:p w14:paraId="542F48C2" w14:textId="77777777" w:rsidR="003D0D92" w:rsidRPr="003D0D92" w:rsidRDefault="003D0D92" w:rsidP="003D0D92">
      <w:pPr>
        <w:jc w:val="center"/>
        <w:rPr>
          <w:rFonts w:ascii="Tahoma" w:hAnsi="Tahoma" w:cs="Tahoma"/>
          <w:b/>
          <w:sz w:val="20"/>
          <w:szCs w:val="20"/>
          <w:lang w:val="el-GR"/>
        </w:rPr>
      </w:pPr>
      <w:r w:rsidRPr="003D0D92">
        <w:rPr>
          <w:rFonts w:ascii="Tahoma" w:hAnsi="Tahoma" w:cs="Tahoma"/>
          <w:b/>
          <w:sz w:val="20"/>
          <w:szCs w:val="20"/>
          <w:lang w:val="el-GR"/>
        </w:rPr>
        <w:t>ΓΕΩΠΟΝΙΚΟ ΠΑΝΕΠΙΣΤΗΜΙΟ ΑΘΗΝΩΝ</w:t>
      </w:r>
    </w:p>
    <w:p w14:paraId="35072001" w14:textId="77777777" w:rsidR="003D0D92" w:rsidRPr="003D0D92" w:rsidRDefault="003D0D92" w:rsidP="003D0D92">
      <w:pPr>
        <w:jc w:val="center"/>
        <w:rPr>
          <w:rFonts w:ascii="Tahoma" w:hAnsi="Tahoma" w:cs="Tahoma"/>
          <w:b/>
          <w:sz w:val="20"/>
          <w:szCs w:val="20"/>
          <w:lang w:val="el-GR"/>
        </w:rPr>
      </w:pPr>
      <w:r w:rsidRPr="003D0D92">
        <w:rPr>
          <w:rFonts w:ascii="Tahoma" w:hAnsi="Tahoma" w:cs="Tahoma"/>
          <w:b/>
          <w:sz w:val="20"/>
          <w:szCs w:val="20"/>
          <w:lang w:val="el-GR"/>
        </w:rPr>
        <w:t>ΣΧΟΛΗ ΕΠΙΣΤΗΜΩΝ ΤΩΝ ΦΥΤΩΝ</w:t>
      </w:r>
    </w:p>
    <w:p w14:paraId="22BAD46B" w14:textId="74C8E84C" w:rsidR="003D0D92" w:rsidRPr="00B863EA" w:rsidRDefault="003D0D92" w:rsidP="003D0D92">
      <w:pPr>
        <w:jc w:val="center"/>
        <w:rPr>
          <w:rFonts w:ascii="Tahoma" w:hAnsi="Tahoma" w:cs="Tahoma"/>
          <w:bCs/>
          <w:sz w:val="20"/>
          <w:szCs w:val="20"/>
          <w:lang w:val="el-GR"/>
        </w:rPr>
      </w:pPr>
      <w:r w:rsidRPr="00B863EA">
        <w:rPr>
          <w:rFonts w:ascii="Tahoma" w:hAnsi="Tahoma" w:cs="Tahoma"/>
          <w:b/>
          <w:sz w:val="20"/>
          <w:szCs w:val="20"/>
          <w:lang w:val="el-GR"/>
        </w:rPr>
        <w:t>ΤΜΗΜΑ ΕΠΙΣΤΗΜΗΣ ΦΥΤΙΚΗΣ ΠΑΡΑΓΩΓΗΣ</w:t>
      </w:r>
    </w:p>
    <w:p w14:paraId="68711128" w14:textId="6768CD95" w:rsidR="003D0D92" w:rsidRPr="004B7E36" w:rsidRDefault="00A5699D" w:rsidP="008022A1">
      <w:pPr>
        <w:pStyle w:val="Heading3"/>
        <w:rPr>
          <w:rFonts w:ascii="Tahoma" w:hAnsi="Tahoma" w:cs="Tahoma"/>
          <w:sz w:val="20"/>
          <w:szCs w:val="20"/>
        </w:rPr>
      </w:pPr>
      <w:r w:rsidRPr="004B7E36">
        <w:rPr>
          <w:rFonts w:ascii="Tahoma" w:hAnsi="Tahoma" w:cs="Tahoma"/>
          <w:sz w:val="20"/>
          <w:szCs w:val="20"/>
        </w:rPr>
        <w:t xml:space="preserve">ΤΟΜΕΑΣ </w:t>
      </w:r>
      <w:r w:rsidR="00C372F8">
        <w:rPr>
          <w:rFonts w:ascii="Tahoma" w:hAnsi="Tahoma" w:cs="Tahoma"/>
          <w:sz w:val="20"/>
          <w:szCs w:val="20"/>
        </w:rPr>
        <w:t>ΔΕΝΔΡΟΚΟΜΙΑΣ ΚΑΙ ΑΜΠΕΛΟΥΡΓΙΑΣ</w:t>
      </w:r>
    </w:p>
    <w:p w14:paraId="791CE353" w14:textId="77777777" w:rsidR="003D0D92" w:rsidRPr="004B7E36" w:rsidRDefault="003D0D92" w:rsidP="0040554A">
      <w:pPr>
        <w:rPr>
          <w:lang w:val="el-GR"/>
        </w:rPr>
      </w:pPr>
    </w:p>
    <w:p w14:paraId="47F0F502" w14:textId="1980B142" w:rsidR="006A4F57" w:rsidRPr="003D0D92" w:rsidRDefault="00E8462D" w:rsidP="003D0D92">
      <w:pPr>
        <w:pStyle w:val="Heading3"/>
        <w:spacing w:line="360" w:lineRule="auto"/>
        <w:rPr>
          <w:rFonts w:ascii="Tahoma" w:hAnsi="Tahoma" w:cs="Tahoma"/>
          <w:sz w:val="20"/>
          <w:szCs w:val="20"/>
          <w:u w:val="single"/>
        </w:rPr>
      </w:pPr>
      <w:r w:rsidRPr="003D0D92">
        <w:rPr>
          <w:rFonts w:ascii="Tahoma" w:hAnsi="Tahoma" w:cs="Tahoma"/>
          <w:sz w:val="20"/>
          <w:szCs w:val="20"/>
          <w:u w:val="single"/>
        </w:rPr>
        <w:t>ΑΙΤΗΣΗ</w:t>
      </w:r>
    </w:p>
    <w:p w14:paraId="01F41AC2" w14:textId="316684AE" w:rsidR="00E8462D" w:rsidRPr="003D0D92" w:rsidRDefault="00E8462D" w:rsidP="003D0D92">
      <w:pPr>
        <w:spacing w:line="360" w:lineRule="auto"/>
        <w:jc w:val="center"/>
        <w:rPr>
          <w:rFonts w:ascii="Tahoma" w:hAnsi="Tahoma" w:cs="Tahoma"/>
          <w:b/>
          <w:sz w:val="20"/>
          <w:szCs w:val="20"/>
          <w:lang w:val="el-GR"/>
        </w:rPr>
      </w:pPr>
      <w:r w:rsidRPr="003D0D92">
        <w:rPr>
          <w:rFonts w:ascii="Tahoma" w:hAnsi="Tahoma" w:cs="Tahoma"/>
          <w:b/>
          <w:sz w:val="20"/>
          <w:szCs w:val="20"/>
          <w:lang w:val="el-GR"/>
        </w:rPr>
        <w:t xml:space="preserve">ΥΠΟΒΟΛΗΣ ΥΠΟΨΗΦΙΟΤΗΤΑΣ ΓΙΑ ΤΗΝ </w:t>
      </w:r>
      <w:r w:rsidR="002643CB" w:rsidRPr="002643CB">
        <w:rPr>
          <w:rFonts w:ascii="Tahoma" w:hAnsi="Tahoma" w:cs="Tahoma"/>
          <w:b/>
          <w:sz w:val="20"/>
          <w:szCs w:val="20"/>
          <w:lang w:val="el-GR"/>
        </w:rPr>
        <w:t xml:space="preserve">ΑΝΑΔΕΙΞΗ </w:t>
      </w:r>
      <w:r w:rsidR="00200EF2">
        <w:rPr>
          <w:rFonts w:ascii="Tahoma" w:hAnsi="Tahoma" w:cs="Tahoma"/>
          <w:b/>
          <w:sz w:val="20"/>
          <w:szCs w:val="20"/>
          <w:lang w:val="el-GR"/>
        </w:rPr>
        <w:t xml:space="preserve">ΔΙΕΥΘΥΝΤΗ ΤΟΥ ΕΡΓΑΣΤΗΡΙΟΥ </w:t>
      </w:r>
      <w:r w:rsidR="00C372F8">
        <w:rPr>
          <w:rFonts w:ascii="Tahoma" w:hAnsi="Tahoma" w:cs="Tahoma"/>
          <w:b/>
          <w:sz w:val="20"/>
          <w:szCs w:val="20"/>
          <w:lang w:val="el-GR"/>
        </w:rPr>
        <w:t>ΔΕΝΔΡΟΚΟΜΙΑΣ</w:t>
      </w:r>
      <w:r w:rsidR="00D97E9C" w:rsidRPr="003D0D92">
        <w:rPr>
          <w:rFonts w:ascii="Tahoma" w:hAnsi="Tahoma" w:cs="Tahoma"/>
          <w:b/>
          <w:sz w:val="20"/>
          <w:szCs w:val="20"/>
          <w:lang w:val="el-GR"/>
        </w:rPr>
        <w:t xml:space="preserve"> </w:t>
      </w:r>
      <w:r w:rsidR="003117FE" w:rsidRPr="003D0D92">
        <w:rPr>
          <w:rFonts w:ascii="Tahoma" w:hAnsi="Tahoma" w:cs="Tahoma"/>
          <w:b/>
          <w:sz w:val="20"/>
          <w:szCs w:val="20"/>
          <w:lang w:val="el-GR"/>
        </w:rPr>
        <w:t xml:space="preserve">ΤΟΥ </w:t>
      </w:r>
      <w:r w:rsidR="002643CB" w:rsidRPr="002643CB">
        <w:rPr>
          <w:rFonts w:ascii="Tahoma" w:hAnsi="Tahoma" w:cs="Tahoma"/>
          <w:b/>
          <w:sz w:val="20"/>
          <w:szCs w:val="20"/>
          <w:lang w:val="el-GR"/>
        </w:rPr>
        <w:t xml:space="preserve">ΤΟΜΕΑ </w:t>
      </w:r>
      <w:r w:rsidR="00C372F8">
        <w:rPr>
          <w:rFonts w:ascii="Tahoma" w:hAnsi="Tahoma" w:cs="Tahoma"/>
          <w:b/>
          <w:sz w:val="20"/>
          <w:szCs w:val="20"/>
          <w:lang w:val="el-GR"/>
        </w:rPr>
        <w:t>ΔΕΝΔΡΟΚΟΜΙΑΣ ΚΑΙ ΑΜΠΕΛΟΥΡΓΙΑΣ</w:t>
      </w:r>
      <w:r w:rsidR="004B7E36" w:rsidRPr="004B7E36">
        <w:rPr>
          <w:rFonts w:ascii="Tahoma" w:hAnsi="Tahoma" w:cs="Tahoma"/>
          <w:b/>
          <w:sz w:val="20"/>
          <w:szCs w:val="20"/>
          <w:lang w:val="el-GR"/>
        </w:rPr>
        <w:t xml:space="preserve"> </w:t>
      </w:r>
      <w:r w:rsidR="002643CB" w:rsidRPr="002643CB">
        <w:rPr>
          <w:rFonts w:ascii="Tahoma" w:hAnsi="Tahoma" w:cs="Tahoma"/>
          <w:b/>
          <w:sz w:val="20"/>
          <w:szCs w:val="20"/>
          <w:lang w:val="el-GR"/>
        </w:rPr>
        <w:t xml:space="preserve">ΤΟΥ </w:t>
      </w:r>
      <w:r w:rsidR="003117FE" w:rsidRPr="003D0D92">
        <w:rPr>
          <w:rFonts w:ascii="Tahoma" w:hAnsi="Tahoma" w:cs="Tahoma"/>
          <w:b/>
          <w:sz w:val="20"/>
          <w:szCs w:val="20"/>
          <w:lang w:val="el-GR"/>
        </w:rPr>
        <w:t xml:space="preserve">ΤΜΗΜΑΤΟΣ </w:t>
      </w:r>
      <w:r w:rsidR="000C0D26" w:rsidRPr="003D0D92">
        <w:rPr>
          <w:rFonts w:ascii="Tahoma" w:hAnsi="Tahoma" w:cs="Tahoma"/>
          <w:b/>
          <w:sz w:val="20"/>
          <w:szCs w:val="20"/>
          <w:lang w:val="el-GR"/>
        </w:rPr>
        <w:t>ΕΠΙΣΤΗΜΗΣ ΦΥΤΙΚΗΣ ΠΑΡΑΓΩΓΗΣ ΤΟΥ</w:t>
      </w:r>
      <w:r w:rsidR="000C0D26" w:rsidRPr="004B7E36">
        <w:rPr>
          <w:rFonts w:ascii="Tahoma" w:hAnsi="Tahoma"/>
          <w:b/>
          <w:sz w:val="20"/>
          <w:lang w:val="el-GR"/>
        </w:rPr>
        <w:t xml:space="preserve"> </w:t>
      </w:r>
      <w:r w:rsidR="000C0D26" w:rsidRPr="003D0D92">
        <w:rPr>
          <w:rFonts w:ascii="Tahoma" w:hAnsi="Tahoma" w:cs="Tahoma"/>
          <w:b/>
          <w:sz w:val="20"/>
          <w:szCs w:val="20"/>
          <w:lang w:val="el-GR"/>
        </w:rPr>
        <w:t>ΓΕΩΠΟΝΙΚΟΥ ΠΑΝΕΠΙΣΤΗΜΙΟΥ ΑΘΗΝΩΝ</w:t>
      </w:r>
    </w:p>
    <w:p w14:paraId="0CB32D77" w14:textId="77777777" w:rsidR="00E8462D" w:rsidRPr="003D0D92" w:rsidRDefault="00E8462D" w:rsidP="00E8462D">
      <w:pPr>
        <w:jc w:val="both"/>
        <w:rPr>
          <w:rFonts w:ascii="Tahoma" w:hAnsi="Tahoma" w:cs="Tahoma"/>
          <w:b/>
          <w:sz w:val="20"/>
          <w:szCs w:val="20"/>
          <w:lang w:val="el-GR"/>
        </w:rPr>
      </w:pPr>
    </w:p>
    <w:p w14:paraId="3B6EA257" w14:textId="79670FAF" w:rsidR="003117FE" w:rsidRPr="003D0D92" w:rsidRDefault="004B7E36" w:rsidP="003D0D92">
      <w:pPr>
        <w:jc w:val="center"/>
        <w:rPr>
          <w:rFonts w:ascii="Tahoma" w:hAnsi="Tahoma" w:cs="Tahoma"/>
          <w:b/>
          <w:sz w:val="20"/>
          <w:szCs w:val="20"/>
          <w:lang w:val="el-GR"/>
        </w:rPr>
      </w:pPr>
      <w:r w:rsidRPr="003D0D92">
        <w:rPr>
          <w:rFonts w:ascii="Tahoma" w:hAnsi="Tahoma" w:cs="Tahoma"/>
          <w:b/>
          <w:noProof/>
          <w:sz w:val="20"/>
          <w:szCs w:val="20"/>
          <w:lang w:val="el-GR" w:eastAsia="el-GR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F3A7BF4" wp14:editId="70317FC1">
                <wp:simplePos x="0" y="0"/>
                <wp:positionH relativeFrom="margin">
                  <wp:posOffset>3420374</wp:posOffset>
                </wp:positionH>
                <wp:positionV relativeFrom="paragraph">
                  <wp:posOffset>179705</wp:posOffset>
                </wp:positionV>
                <wp:extent cx="3122295" cy="1238250"/>
                <wp:effectExtent l="0" t="0" r="1905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22295" cy="1238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A6C7F4" w14:textId="77777777" w:rsidR="00282374" w:rsidRPr="00B03344" w:rsidRDefault="00282374" w:rsidP="008022A1">
                            <w:pPr>
                              <w:pStyle w:val="Heading2"/>
                              <w:rPr>
                                <w:rFonts w:ascii="Tahoma" w:hAnsi="Tahoma" w:cs="Tahoma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</w:rPr>
                              <w:t>ΠΡΟΣ</w:t>
                            </w:r>
                          </w:p>
                          <w:p w14:paraId="7A51B64D" w14:textId="465D4F3F" w:rsidR="00282374" w:rsidRPr="004B7E36" w:rsidRDefault="003117FE" w:rsidP="008022A1">
                            <w:pPr>
                              <w:pStyle w:val="Heading1"/>
                              <w:rPr>
                                <w:rFonts w:ascii="Tahoma" w:hAnsi="Tahoma" w:cs="Tahoma"/>
                                <w:sz w:val="20"/>
                              </w:rPr>
                            </w:pPr>
                            <w:r w:rsidRPr="004B7E36">
                              <w:rPr>
                                <w:rFonts w:ascii="Tahoma" w:hAnsi="Tahoma" w:cs="Tahoma"/>
                                <w:sz w:val="20"/>
                              </w:rPr>
                              <w:t xml:space="preserve">Γραμματεία </w:t>
                            </w:r>
                            <w:r w:rsidR="00D76A51" w:rsidRPr="004B7E36">
                              <w:rPr>
                                <w:rFonts w:ascii="Tahoma" w:hAnsi="Tahoma" w:cs="Tahoma"/>
                                <w:sz w:val="20"/>
                              </w:rPr>
                              <w:t xml:space="preserve">Τομέα </w:t>
                            </w:r>
                            <w:r w:rsidR="00C372F8">
                              <w:rPr>
                                <w:rFonts w:ascii="Tahoma" w:hAnsi="Tahoma" w:cs="Tahoma"/>
                                <w:sz w:val="20"/>
                              </w:rPr>
                              <w:t>Δενδροκομίας και Αμπελουργίας</w:t>
                            </w:r>
                          </w:p>
                          <w:p w14:paraId="2BCB9FEF" w14:textId="77777777" w:rsidR="00E8462D" w:rsidRPr="00282374" w:rsidRDefault="00E8462D" w:rsidP="003D0D92">
                            <w:pPr>
                              <w:spacing w:line="360" w:lineRule="auto"/>
                              <w:rPr>
                                <w:lang w:val="el-G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3A7BF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69.3pt;margin-top:14.15pt;width:245.85pt;height:97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" stroked="f">
                <v:textbox>
                  <w:txbxContent>
                    <w:p w14:paraId="55A6C7F4" w14:textId="77777777" w:rsidR="00282374" w:rsidRPr="00B03344" w:rsidRDefault="00282374" w:rsidP="008022A1">
                      <w:pPr>
                        <w:pStyle w:val="Heading2"/>
                        <w:rPr>
                          <w:rFonts w:ascii="Tahoma" w:hAnsi="Tahoma" w:cs="Tahoma"/>
                        </w:rPr>
                      </w:pPr>
                      <w:r w:rsidRPr="00B03344">
                        <w:rPr>
                          <w:rFonts w:ascii="Tahoma" w:hAnsi="Tahoma" w:cs="Tahoma"/>
                        </w:rPr>
                        <w:t>ΠΡΟΣ</w:t>
                      </w:r>
                    </w:p>
                    <w:p w14:paraId="7A51B64D" w14:textId="465D4F3F" w:rsidR="00282374" w:rsidRPr="004B7E36" w:rsidRDefault="003117FE" w:rsidP="008022A1">
                      <w:pPr>
                        <w:pStyle w:val="Heading1"/>
                        <w:rPr>
                          <w:rFonts w:ascii="Tahoma" w:hAnsi="Tahoma" w:cs="Tahoma"/>
                          <w:sz w:val="20"/>
                        </w:rPr>
                      </w:pPr>
                      <w:r w:rsidRPr="004B7E36">
                        <w:rPr>
                          <w:rFonts w:ascii="Tahoma" w:hAnsi="Tahoma" w:cs="Tahoma"/>
                          <w:sz w:val="20"/>
                        </w:rPr>
                        <w:t xml:space="preserve">Γραμματεία </w:t>
                      </w:r>
                      <w:r w:rsidR="00D76A51" w:rsidRPr="004B7E36">
                        <w:rPr>
                          <w:rFonts w:ascii="Tahoma" w:hAnsi="Tahoma" w:cs="Tahoma"/>
                          <w:sz w:val="20"/>
                        </w:rPr>
                        <w:t xml:space="preserve">Τομέα </w:t>
                      </w:r>
                      <w:r w:rsidR="00C372F8">
                        <w:rPr>
                          <w:rFonts w:ascii="Tahoma" w:hAnsi="Tahoma" w:cs="Tahoma"/>
                          <w:sz w:val="20"/>
                        </w:rPr>
                        <w:t>Δενδροκομίας και Αμπελουργίας</w:t>
                      </w:r>
                    </w:p>
                    <w:p w14:paraId="2BCB9FEF" w14:textId="77777777" w:rsidR="00E8462D" w:rsidRPr="00282374" w:rsidRDefault="00E8462D" w:rsidP="003D0D92">
                      <w:pPr>
                        <w:spacing w:line="360" w:lineRule="auto"/>
                        <w:rPr>
                          <w:lang w:val="el-GR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3D0D92">
        <w:rPr>
          <w:rFonts w:ascii="Tahoma" w:hAnsi="Tahoma" w:cs="Tahoma"/>
          <w:b/>
          <w:noProof/>
          <w:sz w:val="20"/>
          <w:szCs w:val="20"/>
          <w:lang w:val="el-GR" w:eastAsia="el-G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D92FB4A" wp14:editId="3064402E">
                <wp:simplePos x="0" y="0"/>
                <wp:positionH relativeFrom="margin">
                  <wp:posOffset>3430905</wp:posOffset>
                </wp:positionH>
                <wp:positionV relativeFrom="paragraph">
                  <wp:posOffset>850828</wp:posOffset>
                </wp:positionV>
                <wp:extent cx="3345180" cy="3846830"/>
                <wp:effectExtent l="0" t="0" r="7620" b="127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5180" cy="3846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1DA012" w14:textId="20B0A767" w:rsidR="00282374" w:rsidRPr="00B03344" w:rsidRDefault="00373A42" w:rsidP="003D0D92">
                            <w:pPr>
                              <w:pStyle w:val="BodyText"/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Δ</w:t>
                            </w:r>
                            <w:bookmarkStart w:id="0" w:name="_GoBack"/>
                            <w:bookmarkEnd w:id="0"/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ια της παρούσης υποβάλλω την υποψηφιότητά μου για τη</w:t>
                            </w:r>
                            <w:r w:rsidR="00D97E9C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ν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AD6281" w:rsidRPr="00AD628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θέση </w:t>
                            </w:r>
                            <w:r w:rsidR="00200EF2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του Διευθυντή του Εργαστηρίου </w:t>
                            </w:r>
                            <w:r w:rsidR="00C372F8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Δενδροκομίας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, για το χρονικό διάστημα από 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01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09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202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4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έως 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31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08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202</w:t>
                            </w:r>
                            <w:r w:rsidR="00200EF2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7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, σύμφωνα με την </w:t>
                            </w:r>
                            <w:proofErr w:type="spellStart"/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αριθμ</w:t>
                            </w:r>
                            <w:proofErr w:type="spellEnd"/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. </w:t>
                            </w:r>
                            <w:r w:rsidR="00C372F8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174/4-6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202</w:t>
                            </w:r>
                            <w:r w:rsidR="00E80DDC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4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Προκήρυξη</w:t>
                            </w:r>
                            <w:r w:rsidR="00EB0A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50927C0C" w14:textId="32ADDA7A" w:rsidR="00EB0A74" w:rsidRPr="00B03344" w:rsidRDefault="00EB0A74" w:rsidP="00EB0A74">
                            <w:pPr>
                              <w:spacing w:after="0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52A34732" w14:textId="77777777" w:rsidR="005A1F96" w:rsidRPr="00B03344" w:rsidRDefault="005A1F96" w:rsidP="00EB0A74">
                            <w:pPr>
                              <w:spacing w:after="0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1EADCA54" w14:textId="77777777" w:rsidR="00EB0A74" w:rsidRPr="00B03344" w:rsidRDefault="00EB0A74" w:rsidP="00B03344">
                            <w:pPr>
                              <w:spacing w:after="0" w:line="360" w:lineRule="auto"/>
                              <w:rPr>
                                <w:rFonts w:ascii="Tahoma" w:hAnsi="Tahoma" w:cs="Tahoma"/>
                                <w:b/>
                                <w:bCs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bCs/>
                                <w:i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  <w:t>Συνημμένα, υποβάλω</w:t>
                            </w:r>
                            <w:r w:rsidRPr="00B03344">
                              <w:rPr>
                                <w:rFonts w:ascii="Tahoma" w:hAnsi="Tahoma" w:cs="Tahoma"/>
                                <w:b/>
                                <w:bCs/>
                                <w:i/>
                                <w:sz w:val="20"/>
                                <w:szCs w:val="20"/>
                                <w:lang w:val="el-GR"/>
                              </w:rPr>
                              <w:t>:</w:t>
                            </w:r>
                          </w:p>
                          <w:p w14:paraId="0C37B68F" w14:textId="783F0D91" w:rsidR="00EB0A74" w:rsidRPr="00B03344" w:rsidRDefault="00EB0A74" w:rsidP="00B03344">
                            <w:pPr>
                              <w:spacing w:after="0" w:line="360" w:lineRule="auto"/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>Υπεύθυνη Δήλωση περί μη συνδρομής κω</w:t>
                            </w:r>
                            <w:r w:rsidR="005A1F96"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>λυμάτων</w:t>
                            </w:r>
                            <w:r w:rsidR="00915643"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 xml:space="preserve"> εκλογιμότητας</w:t>
                            </w:r>
                            <w:r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 xml:space="preserve"> </w:t>
                            </w:r>
                          </w:p>
                          <w:p w14:paraId="20814612" w14:textId="77777777" w:rsidR="003D0D92" w:rsidRPr="00B03344" w:rsidRDefault="003D0D92" w:rsidP="007B11E1">
                            <w:pPr>
                              <w:spacing w:after="0"/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6CB1C430" w14:textId="77777777" w:rsidR="003D0D92" w:rsidRPr="00B03344" w:rsidRDefault="003D0D92" w:rsidP="007B11E1">
                            <w:pPr>
                              <w:spacing w:after="0"/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0CCF6FE4" w14:textId="77777777" w:rsidR="00EB0A74" w:rsidRPr="00B03344" w:rsidRDefault="00EB0A74" w:rsidP="00EB0A74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Ο/Η Αιτών/ούσα</w:t>
                            </w:r>
                          </w:p>
                          <w:p w14:paraId="0D043428" w14:textId="77777777" w:rsidR="00EB0A74" w:rsidRPr="00B03344" w:rsidRDefault="00EB0A74" w:rsidP="00EB0A74">
                            <w:pPr>
                              <w:jc w:val="center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[υπογραφή]</w:t>
                            </w:r>
                          </w:p>
                          <w:p w14:paraId="75518A17" w14:textId="77777777" w:rsidR="00EB0A74" w:rsidRPr="008022A1" w:rsidRDefault="00EB0A74" w:rsidP="00282374">
                            <w:pPr>
                              <w:rPr>
                                <w:rFonts w:ascii="Palatino Linotype" w:hAnsi="Palatino Linotype"/>
                                <w:sz w:val="18"/>
                                <w:szCs w:val="18"/>
                                <w:lang w:val="el-GR"/>
                              </w:rPr>
                            </w:pPr>
                          </w:p>
                          <w:p w14:paraId="542B90F6" w14:textId="77777777" w:rsidR="00282374" w:rsidRPr="008022A1" w:rsidRDefault="00282374" w:rsidP="00282374">
                            <w:pPr>
                              <w:rPr>
                                <w:rFonts w:ascii="Palatino Linotype" w:hAnsi="Palatino Linotype"/>
                                <w:sz w:val="18"/>
                                <w:szCs w:val="18"/>
                                <w:lang w:val="el-G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92FB4A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270.15pt;margin-top:67pt;width:263.4pt;height:302.9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" stroked="f">
                <v:textbox>
                  <w:txbxContent>
                    <w:p w14:paraId="091DA012" w14:textId="20B0A767" w:rsidR="00282374" w:rsidRPr="00B03344" w:rsidRDefault="00373A42" w:rsidP="003D0D92">
                      <w:pPr>
                        <w:pStyle w:val="BodyText"/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>
                        <w:rPr>
                          <w:rFonts w:ascii="Tahoma" w:hAnsi="Tahoma" w:cs="Tahoma"/>
                          <w:sz w:val="20"/>
                          <w:szCs w:val="20"/>
                        </w:rPr>
                        <w:t>Δ</w:t>
                      </w:r>
                      <w:bookmarkStart w:id="1" w:name="_GoBack"/>
                      <w:bookmarkEnd w:id="1"/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ια της παρούσης υποβάλλω την υποψηφιότητά μου για τη</w:t>
                      </w:r>
                      <w:r w:rsidR="00D97E9C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ν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r w:rsidR="00AD6281" w:rsidRPr="00AD628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θέση </w:t>
                      </w:r>
                      <w:r w:rsidR="00200EF2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του Διευθυντή του Εργαστηρίου </w:t>
                      </w:r>
                      <w:r w:rsidR="00C372F8">
                        <w:rPr>
                          <w:rFonts w:ascii="Tahoma" w:hAnsi="Tahoma" w:cs="Tahoma"/>
                          <w:sz w:val="20"/>
                          <w:szCs w:val="20"/>
                        </w:rPr>
                        <w:t>Δενδροκομίας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, για το χρονικό διάστημα από 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01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09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202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4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έως 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31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08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202</w:t>
                      </w:r>
                      <w:r w:rsidR="00200EF2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7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, σύμφωνα με την </w:t>
                      </w:r>
                      <w:proofErr w:type="spellStart"/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αριθμ</w:t>
                      </w:r>
                      <w:proofErr w:type="spellEnd"/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. </w:t>
                      </w:r>
                      <w:r w:rsidR="00C372F8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174/4-6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202</w:t>
                      </w:r>
                      <w:r w:rsidR="00E80DDC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4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Προκήρυξη</w:t>
                      </w:r>
                      <w:r w:rsidR="00EB0A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.</w:t>
                      </w:r>
                    </w:p>
                    <w:p w14:paraId="50927C0C" w14:textId="32ADDA7A" w:rsidR="00EB0A74" w:rsidRPr="00B03344" w:rsidRDefault="00EB0A74" w:rsidP="00EB0A74">
                      <w:pPr>
                        <w:spacing w:after="0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</w:p>
                    <w:p w14:paraId="52A34732" w14:textId="77777777" w:rsidR="005A1F96" w:rsidRPr="00B03344" w:rsidRDefault="005A1F96" w:rsidP="00EB0A74">
                      <w:pPr>
                        <w:spacing w:after="0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</w:p>
                    <w:p w14:paraId="1EADCA54" w14:textId="77777777" w:rsidR="00EB0A74" w:rsidRPr="00B03344" w:rsidRDefault="00EB0A74" w:rsidP="00B03344">
                      <w:pPr>
                        <w:spacing w:after="0" w:line="360" w:lineRule="auto"/>
                        <w:rPr>
                          <w:rFonts w:ascii="Tahoma" w:hAnsi="Tahoma" w:cs="Tahoma"/>
                          <w:b/>
                          <w:bCs/>
                          <w:i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bCs/>
                          <w:i/>
                          <w:sz w:val="20"/>
                          <w:szCs w:val="20"/>
                          <w:u w:val="single"/>
                          <w:lang w:val="el-GR"/>
                        </w:rPr>
                        <w:t>Συνημμένα, υποβάλω</w:t>
                      </w:r>
                      <w:r w:rsidRPr="00B03344">
                        <w:rPr>
                          <w:rFonts w:ascii="Tahoma" w:hAnsi="Tahoma" w:cs="Tahoma"/>
                          <w:b/>
                          <w:bCs/>
                          <w:i/>
                          <w:sz w:val="20"/>
                          <w:szCs w:val="20"/>
                          <w:lang w:val="el-GR"/>
                        </w:rPr>
                        <w:t>:</w:t>
                      </w:r>
                    </w:p>
                    <w:p w14:paraId="0C37B68F" w14:textId="783F0D91" w:rsidR="00EB0A74" w:rsidRPr="00B03344" w:rsidRDefault="00EB0A74" w:rsidP="00B03344">
                      <w:pPr>
                        <w:spacing w:after="0" w:line="360" w:lineRule="auto"/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>Υπεύθυνη Δήλωση περί μη συνδρομής κω</w:t>
                      </w:r>
                      <w:r w:rsidR="005A1F96"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>λυμάτων</w:t>
                      </w:r>
                      <w:r w:rsidR="00915643"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 xml:space="preserve"> εκλογιμότητας</w:t>
                      </w:r>
                      <w:r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 xml:space="preserve"> </w:t>
                      </w:r>
                    </w:p>
                    <w:p w14:paraId="20814612" w14:textId="77777777" w:rsidR="003D0D92" w:rsidRPr="00B03344" w:rsidRDefault="003D0D92" w:rsidP="007B11E1">
                      <w:pPr>
                        <w:spacing w:after="0"/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</w:pPr>
                    </w:p>
                    <w:p w14:paraId="6CB1C430" w14:textId="77777777" w:rsidR="003D0D92" w:rsidRPr="00B03344" w:rsidRDefault="003D0D92" w:rsidP="007B11E1">
                      <w:pPr>
                        <w:spacing w:after="0"/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</w:pPr>
                    </w:p>
                    <w:p w14:paraId="0CCF6FE4" w14:textId="77777777" w:rsidR="00EB0A74" w:rsidRPr="00B03344" w:rsidRDefault="00EB0A74" w:rsidP="00EB0A74">
                      <w:pPr>
                        <w:jc w:val="center"/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Ο/Η Αιτών/ούσα</w:t>
                      </w:r>
                    </w:p>
                    <w:p w14:paraId="0D043428" w14:textId="77777777" w:rsidR="00EB0A74" w:rsidRPr="00B03344" w:rsidRDefault="00EB0A74" w:rsidP="00EB0A74">
                      <w:pPr>
                        <w:jc w:val="center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[υπογραφή]</w:t>
                      </w:r>
                    </w:p>
                    <w:p w14:paraId="75518A17" w14:textId="77777777" w:rsidR="00EB0A74" w:rsidRPr="008022A1" w:rsidRDefault="00EB0A74" w:rsidP="00282374">
                      <w:pPr>
                        <w:rPr>
                          <w:rFonts w:ascii="Palatino Linotype" w:hAnsi="Palatino Linotype"/>
                          <w:sz w:val="18"/>
                          <w:szCs w:val="18"/>
                          <w:lang w:val="el-GR"/>
                        </w:rPr>
                      </w:pPr>
                    </w:p>
                    <w:p w14:paraId="542B90F6" w14:textId="77777777" w:rsidR="00282374" w:rsidRPr="008022A1" w:rsidRDefault="00282374" w:rsidP="00282374">
                      <w:pPr>
                        <w:rPr>
                          <w:rFonts w:ascii="Palatino Linotype" w:hAnsi="Palatino Linotype"/>
                          <w:sz w:val="18"/>
                          <w:szCs w:val="18"/>
                          <w:lang w:val="el-GR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B0A74" w:rsidRPr="003D0D92">
        <w:rPr>
          <w:rFonts w:ascii="Tahoma" w:hAnsi="Tahoma" w:cs="Tahoma"/>
          <w:b/>
          <w:noProof/>
          <w:sz w:val="20"/>
          <w:szCs w:val="20"/>
          <w:lang w:val="el-GR" w:eastAsia="el-G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FC9950D" wp14:editId="09B3A613">
                <wp:simplePos x="0" y="0"/>
                <wp:positionH relativeFrom="column">
                  <wp:posOffset>-190500</wp:posOffset>
                </wp:positionH>
                <wp:positionV relativeFrom="paragraph">
                  <wp:posOffset>219075</wp:posOffset>
                </wp:positionV>
                <wp:extent cx="3611880" cy="3535680"/>
                <wp:effectExtent l="0" t="0" r="7620" b="76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1880" cy="3535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39C946" w14:textId="13767C4A" w:rsidR="00E8462D" w:rsidRPr="00B03344" w:rsidRDefault="00E8462D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  <w:t>ΣΤΟΙΧΕΙΑ ΥΠΟΨΗΦΙΟΥ</w:t>
                            </w:r>
                            <w:r w:rsidR="005A1F96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  <w:t>/-ΑΣ</w:t>
                            </w:r>
                          </w:p>
                          <w:p w14:paraId="7CEB3A8C" w14:textId="786DBC19" w:rsidR="00282374" w:rsidRPr="00B03344" w:rsidRDefault="00763F0B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Επώ</w:t>
                            </w:r>
                            <w:r w:rsidR="00534E17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ν</w:t>
                            </w: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υμο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: _____________________</w:t>
                            </w:r>
                          </w:p>
                          <w:p w14:paraId="67320EEF" w14:textId="77777777" w:rsidR="009C616E" w:rsidRPr="00B03344" w:rsidRDefault="009C616E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Όνομα: ______________________________</w:t>
                            </w:r>
                          </w:p>
                          <w:p w14:paraId="0673CD41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Πατρώνυμο: _________________________</w:t>
                            </w:r>
                          </w:p>
                          <w:p w14:paraId="2395F5B4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Βαθμίδα: ____________________________</w:t>
                            </w:r>
                          </w:p>
                          <w:p w14:paraId="4AFFD1FB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Τμήμα: ______________________________</w:t>
                            </w:r>
                          </w:p>
                          <w:p w14:paraId="532770FC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Α.Δ.Τ.: _______________________________</w:t>
                            </w:r>
                          </w:p>
                          <w:p w14:paraId="78AA12AB" w14:textId="2B773F08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Ημερομηνία Γέννησης: __________________</w:t>
                            </w:r>
                          </w:p>
                          <w:p w14:paraId="2F9B12CC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Κινητό: 69_______________</w:t>
                            </w:r>
                          </w:p>
                          <w:p w14:paraId="6B2CEC81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Email</w:t>
                            </w:r>
                            <w:proofErr w:type="gramStart"/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:_</w:t>
                            </w:r>
                            <w:proofErr w:type="gramEnd"/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_____________________</w:t>
                            </w:r>
                          </w:p>
                          <w:p w14:paraId="357A0D3F" w14:textId="77777777" w:rsidR="00282374" w:rsidRPr="008022A1" w:rsidRDefault="00282374" w:rsidP="003D0D92">
                            <w:pPr>
                              <w:spacing w:line="360" w:lineRule="auto"/>
                              <w:rPr>
                                <w:rFonts w:ascii="Palatino Linotype" w:hAnsi="Palatino Linotype"/>
                                <w:sz w:val="20"/>
                                <w:szCs w:val="20"/>
                              </w:rPr>
                            </w:pPr>
                          </w:p>
                          <w:p w14:paraId="265AF172" w14:textId="77777777" w:rsidR="00282374" w:rsidRPr="008022A1" w:rsidRDefault="00282374" w:rsidP="003D0D92">
                            <w:pPr>
                              <w:spacing w:line="360" w:lineRule="auto"/>
                              <w:rPr>
                                <w:rFonts w:ascii="Palatino Linotype" w:hAnsi="Palatino Linotype"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C9950D" id="_x0000_s1028" type="#_x0000_t202" style="position:absolute;left:0;text-align:left;margin-left:-15pt;margin-top:17.25pt;width:284.4pt;height:278.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" stroked="f">
                <v:textbox>
                  <w:txbxContent>
                    <w:p w14:paraId="0D39C946" w14:textId="13767C4A" w:rsidR="00E8462D" w:rsidRPr="00B03344" w:rsidRDefault="00E8462D" w:rsidP="003D0D92">
                      <w:pPr>
                        <w:spacing w:line="360" w:lineRule="auto"/>
                        <w:rPr>
                          <w:rFonts w:ascii="Tahoma" w:hAnsi="Tahoma" w:cs="Tahoma"/>
                          <w:b/>
                          <w:sz w:val="20"/>
                          <w:szCs w:val="20"/>
                          <w:u w:val="single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u w:val="single"/>
                          <w:lang w:val="el-GR"/>
                        </w:rPr>
                        <w:t>ΣΤΟΙΧΕΙΑ ΥΠΟΨΗΦΙΟΥ</w:t>
                      </w:r>
                      <w:r w:rsidR="005A1F96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u w:val="single"/>
                          <w:lang w:val="el-GR"/>
                        </w:rPr>
                        <w:t>/-ΑΣ</w:t>
                      </w:r>
                    </w:p>
                    <w:p w14:paraId="7CEB3A8C" w14:textId="786DBC19" w:rsidR="00282374" w:rsidRPr="00B03344" w:rsidRDefault="00763F0B" w:rsidP="003D0D92">
                      <w:pPr>
                        <w:spacing w:line="360" w:lineRule="auto"/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Επώ</w:t>
                      </w:r>
                      <w:r w:rsidR="00534E17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ν</w:t>
                      </w: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υμο</w:t>
                      </w:r>
                      <w:r w:rsidR="00282374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: _____________________</w:t>
                      </w:r>
                    </w:p>
                    <w:p w14:paraId="67320EEF" w14:textId="77777777" w:rsidR="009C616E" w:rsidRPr="00B03344" w:rsidRDefault="009C616E" w:rsidP="003D0D92">
                      <w:pPr>
                        <w:spacing w:line="360" w:lineRule="auto"/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Όνομα: ______________________________</w:t>
                      </w:r>
                    </w:p>
                    <w:p w14:paraId="0673CD41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Πατρώνυμο: _________________________</w:t>
                      </w:r>
                    </w:p>
                    <w:p w14:paraId="2395F5B4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Βαθμίδα: ____________________________</w:t>
                      </w:r>
                    </w:p>
                    <w:p w14:paraId="4AFFD1FB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Τμήμα: ______________________________</w:t>
                      </w:r>
                    </w:p>
                    <w:p w14:paraId="532770FC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Α.Δ.Τ.: _______________________________</w:t>
                      </w:r>
                    </w:p>
                    <w:p w14:paraId="78AA12AB" w14:textId="2B773F08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Ημερομηνία Γέννησης: __________________</w:t>
                      </w:r>
                    </w:p>
                    <w:p w14:paraId="2F9B12CC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Κινητό: 69_______________</w:t>
                      </w:r>
                    </w:p>
                    <w:p w14:paraId="6B2CEC81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Email:______________________</w:t>
                      </w:r>
                    </w:p>
                    <w:p w14:paraId="357A0D3F" w14:textId="77777777" w:rsidR="00282374" w:rsidRPr="008022A1" w:rsidRDefault="00282374" w:rsidP="003D0D92">
                      <w:pPr>
                        <w:spacing w:line="360" w:lineRule="auto"/>
                        <w:rPr>
                          <w:rFonts w:ascii="Palatino Linotype" w:hAnsi="Palatino Linotype"/>
                          <w:sz w:val="20"/>
                          <w:szCs w:val="20"/>
                        </w:rPr>
                      </w:pPr>
                    </w:p>
                    <w:p w14:paraId="265AF172" w14:textId="77777777" w:rsidR="00282374" w:rsidRPr="008022A1" w:rsidRDefault="00282374" w:rsidP="003D0D92">
                      <w:pPr>
                        <w:spacing w:line="360" w:lineRule="auto"/>
                        <w:rPr>
                          <w:rFonts w:ascii="Palatino Linotype" w:hAnsi="Palatino Linotype"/>
                          <w:sz w:val="20"/>
                          <w:szCs w:val="20"/>
                          <w:lang w:val="el-GR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E56A77E" w14:textId="77777777" w:rsidR="003117FE" w:rsidRPr="003D0D92" w:rsidRDefault="003117FE" w:rsidP="006166E2">
      <w:pPr>
        <w:spacing w:after="0"/>
        <w:jc w:val="center"/>
        <w:rPr>
          <w:rFonts w:ascii="Tahoma" w:hAnsi="Tahoma" w:cs="Tahoma"/>
          <w:b/>
          <w:sz w:val="20"/>
          <w:szCs w:val="20"/>
          <w:lang w:val="el-GR"/>
        </w:rPr>
      </w:pPr>
    </w:p>
    <w:p w14:paraId="7D6455FA" w14:textId="77777777" w:rsidR="003117FE" w:rsidRPr="003D0D92" w:rsidRDefault="003117FE" w:rsidP="006166E2">
      <w:pPr>
        <w:spacing w:after="0"/>
        <w:jc w:val="center"/>
        <w:rPr>
          <w:rFonts w:ascii="Tahoma" w:hAnsi="Tahoma" w:cs="Tahoma"/>
          <w:b/>
          <w:sz w:val="20"/>
          <w:szCs w:val="20"/>
          <w:lang w:val="el-GR"/>
        </w:rPr>
      </w:pPr>
    </w:p>
    <w:p w14:paraId="0D43436C" w14:textId="77777777" w:rsidR="003117FE" w:rsidRPr="003D0D92" w:rsidRDefault="003117FE" w:rsidP="006166E2">
      <w:pPr>
        <w:spacing w:after="0"/>
        <w:jc w:val="center"/>
        <w:rPr>
          <w:rFonts w:ascii="Tahoma" w:hAnsi="Tahoma" w:cs="Tahoma"/>
          <w:b/>
          <w:sz w:val="20"/>
          <w:szCs w:val="20"/>
          <w:lang w:val="el-GR"/>
        </w:rPr>
      </w:pPr>
    </w:p>
    <w:sectPr w:rsidR="003117FE" w:rsidRPr="003D0D92" w:rsidSect="00F60FB4">
      <w:headerReference w:type="default" r:id="rId9"/>
      <w:footerReference w:type="default" r:id="rId10"/>
      <w:pgSz w:w="12240" w:h="15840"/>
      <w:pgMar w:top="851" w:right="1077" w:bottom="851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792A2E" w14:textId="77777777" w:rsidR="00DD2C33" w:rsidRDefault="00DD2C33" w:rsidP="001A7CA4">
      <w:pPr>
        <w:spacing w:after="0" w:line="240" w:lineRule="auto"/>
      </w:pPr>
      <w:r>
        <w:separator/>
      </w:r>
    </w:p>
  </w:endnote>
  <w:endnote w:type="continuationSeparator" w:id="0">
    <w:p w14:paraId="5B0A3759" w14:textId="77777777" w:rsidR="00DD2C33" w:rsidRDefault="00DD2C33" w:rsidP="001A7CA4">
      <w:pPr>
        <w:spacing w:after="0" w:line="240" w:lineRule="auto"/>
      </w:pPr>
      <w:r>
        <w:continuationSeparator/>
      </w:r>
    </w:p>
  </w:endnote>
  <w:endnote w:type="continuationNotice" w:id="1">
    <w:p w14:paraId="65F5218B" w14:textId="77777777" w:rsidR="00DD2C33" w:rsidRDefault="00DD2C3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A1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7A2925" w14:textId="295F4637" w:rsidR="0058387F" w:rsidRPr="003117FE" w:rsidRDefault="003117FE" w:rsidP="002922CC">
    <w:pPr>
      <w:pStyle w:val="Footer"/>
      <w:jc w:val="center"/>
      <w:rPr>
        <w:lang w:val="el-GR"/>
      </w:rPr>
    </w:pPr>
    <w:r w:rsidRPr="00F0005D">
      <w:rPr>
        <w:noProof/>
        <w:sz w:val="20"/>
        <w:szCs w:val="20"/>
        <w:lang w:val="el-GR" w:eastAsia="el-GR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0E5EEAA4" wp14:editId="6A5C4E99">
              <wp:simplePos x="0" y="0"/>
              <wp:positionH relativeFrom="rightMargin">
                <wp:posOffset>-6875145</wp:posOffset>
              </wp:positionH>
              <wp:positionV relativeFrom="margin">
                <wp:posOffset>7661910</wp:posOffset>
              </wp:positionV>
              <wp:extent cx="510540" cy="963930"/>
              <wp:effectExtent l="0" t="0" r="0" b="7620"/>
              <wp:wrapNone/>
              <wp:docPr id="5" name="Ορθογώνιο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0540" cy="9639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66F2CC2" w14:textId="656475CD" w:rsidR="003117FE" w:rsidRPr="00AA0D0D" w:rsidRDefault="003117FE" w:rsidP="003117FE">
                          <w:pPr>
                            <w:pStyle w:val="Footer"/>
                            <w:rPr>
                              <w:rFonts w:asciiTheme="majorHAnsi" w:eastAsiaTheme="majorEastAsia" w:hAnsiTheme="majorHAnsi" w:cstheme="majorBidi"/>
                              <w:sz w:val="44"/>
                              <w:szCs w:val="44"/>
                            </w:rPr>
                          </w:pPr>
                        </w:p>
                      </w:txbxContent>
                    </wps:txbx>
                    <wps:bodyPr rot="0" vert="vert270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>
          <w:pict>
            <v:rect w14:anchorId="0E5EEAA4" id="Ορθογώνιο 5" o:spid="_x0000_s1029" style="position:absolute;left:0;text-align:left;margin-left:-541.35pt;margin-top:603.3pt;width:40.2pt;height:75.9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" o:allowincell="f" filled="f" stroked="f">
              <v:textbox style="layout-flow:vertical;mso-layout-flow-alt:bottom-to-top;mso-fit-shape-to-text:t">
                <w:txbxContent>
                  <w:p w14:paraId="566F2CC2" w14:textId="656475CD" w:rsidR="003117FE" w:rsidRPr="00AA0D0D" w:rsidRDefault="003117FE" w:rsidP="003117FE">
                    <w:pPr>
                      <w:pStyle w:val="Footer"/>
                      <w:rPr>
                        <w:rFonts w:asciiTheme="majorHAnsi" w:eastAsiaTheme="majorEastAsia" w:hAnsiTheme="majorHAnsi" w:cstheme="majorBidi"/>
                        <w:sz w:val="44"/>
                        <w:szCs w:val="44"/>
                      </w:rPr>
                    </w:pPr>
                  </w:p>
                </w:txbxContent>
              </v:textbox>
              <w10:wrap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45F816" w14:textId="77777777" w:rsidR="00DD2C33" w:rsidRDefault="00DD2C33" w:rsidP="001A7CA4">
      <w:pPr>
        <w:spacing w:after="0" w:line="240" w:lineRule="auto"/>
      </w:pPr>
      <w:r>
        <w:separator/>
      </w:r>
    </w:p>
  </w:footnote>
  <w:footnote w:type="continuationSeparator" w:id="0">
    <w:p w14:paraId="1DBA81A8" w14:textId="77777777" w:rsidR="00DD2C33" w:rsidRDefault="00DD2C33" w:rsidP="001A7CA4">
      <w:pPr>
        <w:spacing w:after="0" w:line="240" w:lineRule="auto"/>
      </w:pPr>
      <w:r>
        <w:continuationSeparator/>
      </w:r>
    </w:p>
  </w:footnote>
  <w:footnote w:type="continuationNotice" w:id="1">
    <w:p w14:paraId="63D99BD4" w14:textId="77777777" w:rsidR="00DD2C33" w:rsidRDefault="00DD2C3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8955A7" w14:textId="77777777" w:rsidR="00F60FB4" w:rsidRDefault="00F60F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3B53A8"/>
    <w:multiLevelType w:val="hybridMultilevel"/>
    <w:tmpl w:val="54B299FA"/>
    <w:lvl w:ilvl="0" w:tplc="8BA6E656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984009"/>
    <w:multiLevelType w:val="hybridMultilevel"/>
    <w:tmpl w:val="F1BEC3C2"/>
    <w:lvl w:ilvl="0" w:tplc="CA189762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czsDS2NDGwMLVU0lEKTi0uzszPAykwqgUA0R1pRiwAAAA="/>
  </w:docVars>
  <w:rsids>
    <w:rsidRoot w:val="00AA5470"/>
    <w:rsid w:val="00017D02"/>
    <w:rsid w:val="00076A8D"/>
    <w:rsid w:val="000C0D26"/>
    <w:rsid w:val="000E4B40"/>
    <w:rsid w:val="000E7093"/>
    <w:rsid w:val="00154F81"/>
    <w:rsid w:val="001A7CA4"/>
    <w:rsid w:val="001C1F73"/>
    <w:rsid w:val="001E3E55"/>
    <w:rsid w:val="00200EF2"/>
    <w:rsid w:val="00234CEA"/>
    <w:rsid w:val="0026033F"/>
    <w:rsid w:val="002643CB"/>
    <w:rsid w:val="00282374"/>
    <w:rsid w:val="002922CC"/>
    <w:rsid w:val="002B673A"/>
    <w:rsid w:val="002D278E"/>
    <w:rsid w:val="003117FE"/>
    <w:rsid w:val="00357D1A"/>
    <w:rsid w:val="00373A42"/>
    <w:rsid w:val="003A5E3C"/>
    <w:rsid w:val="003D0D92"/>
    <w:rsid w:val="003F28CB"/>
    <w:rsid w:val="003F4B45"/>
    <w:rsid w:val="0040554A"/>
    <w:rsid w:val="00473DD2"/>
    <w:rsid w:val="00496D10"/>
    <w:rsid w:val="004B7E36"/>
    <w:rsid w:val="00525ABA"/>
    <w:rsid w:val="00534E17"/>
    <w:rsid w:val="005372E9"/>
    <w:rsid w:val="00575CE7"/>
    <w:rsid w:val="0058387F"/>
    <w:rsid w:val="005A1F96"/>
    <w:rsid w:val="005B0433"/>
    <w:rsid w:val="005C613A"/>
    <w:rsid w:val="006166E2"/>
    <w:rsid w:val="006415A8"/>
    <w:rsid w:val="006A4DEA"/>
    <w:rsid w:val="006A4F57"/>
    <w:rsid w:val="006D2CDB"/>
    <w:rsid w:val="00763F0B"/>
    <w:rsid w:val="007745FC"/>
    <w:rsid w:val="007B11E1"/>
    <w:rsid w:val="007D399B"/>
    <w:rsid w:val="008022A1"/>
    <w:rsid w:val="0080409E"/>
    <w:rsid w:val="00846BF1"/>
    <w:rsid w:val="008D23C6"/>
    <w:rsid w:val="008D3BCB"/>
    <w:rsid w:val="008F2322"/>
    <w:rsid w:val="00915643"/>
    <w:rsid w:val="00933752"/>
    <w:rsid w:val="009C616E"/>
    <w:rsid w:val="00A427CB"/>
    <w:rsid w:val="00A44729"/>
    <w:rsid w:val="00A540E5"/>
    <w:rsid w:val="00A56454"/>
    <w:rsid w:val="00A5699D"/>
    <w:rsid w:val="00A66433"/>
    <w:rsid w:val="00A85D01"/>
    <w:rsid w:val="00AA5470"/>
    <w:rsid w:val="00AD6281"/>
    <w:rsid w:val="00B03344"/>
    <w:rsid w:val="00B2546F"/>
    <w:rsid w:val="00B57F52"/>
    <w:rsid w:val="00B61648"/>
    <w:rsid w:val="00B81CF0"/>
    <w:rsid w:val="00B863EA"/>
    <w:rsid w:val="00C23E41"/>
    <w:rsid w:val="00C372F8"/>
    <w:rsid w:val="00CA1B8E"/>
    <w:rsid w:val="00CB0E00"/>
    <w:rsid w:val="00CD03FF"/>
    <w:rsid w:val="00D17804"/>
    <w:rsid w:val="00D76A51"/>
    <w:rsid w:val="00D80D6D"/>
    <w:rsid w:val="00D97E9C"/>
    <w:rsid w:val="00DB6D99"/>
    <w:rsid w:val="00DD2C33"/>
    <w:rsid w:val="00E450A3"/>
    <w:rsid w:val="00E80DDC"/>
    <w:rsid w:val="00E83EFB"/>
    <w:rsid w:val="00E8462D"/>
    <w:rsid w:val="00E93FF9"/>
    <w:rsid w:val="00EA299C"/>
    <w:rsid w:val="00EB0A74"/>
    <w:rsid w:val="00F03B05"/>
    <w:rsid w:val="00F06E33"/>
    <w:rsid w:val="00F15517"/>
    <w:rsid w:val="00F22B46"/>
    <w:rsid w:val="00F60FB4"/>
    <w:rsid w:val="00F9532B"/>
    <w:rsid w:val="00FA6660"/>
    <w:rsid w:val="00FC7936"/>
    <w:rsid w:val="00FD3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235AEEE"/>
  <w15:chartTrackingRefBased/>
  <w15:docId w15:val="{128F30F8-EC25-4C14-8A89-DD90887947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022A1"/>
    <w:pPr>
      <w:keepNext/>
      <w:outlineLvl w:val="0"/>
    </w:pPr>
    <w:rPr>
      <w:rFonts w:ascii="Palatino Linotype" w:hAnsi="Palatino Linotype"/>
      <w:b/>
      <w:color w:val="000000" w:themeColor="text1"/>
      <w:sz w:val="18"/>
      <w:szCs w:val="18"/>
      <w:lang w:val="el-G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22A1"/>
    <w:pPr>
      <w:keepNext/>
      <w:outlineLvl w:val="1"/>
    </w:pPr>
    <w:rPr>
      <w:rFonts w:ascii="Palatino Linotype" w:hAnsi="Palatino Linotype"/>
      <w:b/>
      <w:sz w:val="20"/>
      <w:szCs w:val="20"/>
      <w:u w:val="single"/>
      <w:lang w:val="el-G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22A1"/>
    <w:pPr>
      <w:keepNext/>
      <w:jc w:val="center"/>
      <w:outlineLvl w:val="2"/>
    </w:pPr>
    <w:rPr>
      <w:rFonts w:ascii="Palatino Linotype" w:hAnsi="Palatino Linotype"/>
      <w:b/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1A7CA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A7CA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A7CA4"/>
    <w:rPr>
      <w:vertAlign w:val="superscript"/>
    </w:rPr>
  </w:style>
  <w:style w:type="paragraph" w:styleId="Header">
    <w:name w:val="header"/>
    <w:basedOn w:val="Normal"/>
    <w:link w:val="HeaderChar"/>
    <w:unhideWhenUsed/>
    <w:rsid w:val="0058387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58387F"/>
  </w:style>
  <w:style w:type="paragraph" w:styleId="Footer">
    <w:name w:val="footer"/>
    <w:basedOn w:val="Normal"/>
    <w:link w:val="FooterChar"/>
    <w:uiPriority w:val="99"/>
    <w:unhideWhenUsed/>
    <w:rsid w:val="0058387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387F"/>
  </w:style>
  <w:style w:type="paragraph" w:styleId="BalloonText">
    <w:name w:val="Balloon Text"/>
    <w:basedOn w:val="Normal"/>
    <w:link w:val="BalloonTextChar"/>
    <w:uiPriority w:val="99"/>
    <w:semiHidden/>
    <w:unhideWhenUsed/>
    <w:rsid w:val="007D39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399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A5E3C"/>
    <w:pPr>
      <w:ind w:left="720"/>
      <w:contextualSpacing/>
    </w:pPr>
  </w:style>
  <w:style w:type="character" w:styleId="Hyperlink">
    <w:name w:val="Hyperlink"/>
    <w:rsid w:val="005A1F96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8022A1"/>
    <w:rPr>
      <w:rFonts w:ascii="Palatino Linotype" w:hAnsi="Palatino Linotype"/>
      <w:sz w:val="18"/>
      <w:szCs w:val="18"/>
      <w:lang w:val="el-GR"/>
    </w:rPr>
  </w:style>
  <w:style w:type="character" w:customStyle="1" w:styleId="BodyTextChar">
    <w:name w:val="Body Text Char"/>
    <w:basedOn w:val="DefaultParagraphFont"/>
    <w:link w:val="BodyText"/>
    <w:uiPriority w:val="99"/>
    <w:rsid w:val="008022A1"/>
    <w:rPr>
      <w:rFonts w:ascii="Palatino Linotype" w:hAnsi="Palatino Linotype"/>
      <w:sz w:val="18"/>
      <w:szCs w:val="18"/>
      <w:lang w:val="el-GR"/>
    </w:rPr>
  </w:style>
  <w:style w:type="character" w:customStyle="1" w:styleId="Heading1Char">
    <w:name w:val="Heading 1 Char"/>
    <w:basedOn w:val="DefaultParagraphFont"/>
    <w:link w:val="Heading1"/>
    <w:uiPriority w:val="9"/>
    <w:rsid w:val="008022A1"/>
    <w:rPr>
      <w:rFonts w:ascii="Palatino Linotype" w:hAnsi="Palatino Linotype"/>
      <w:b/>
      <w:color w:val="000000" w:themeColor="text1"/>
      <w:sz w:val="18"/>
      <w:szCs w:val="18"/>
      <w:lang w:val="el-GR"/>
    </w:rPr>
  </w:style>
  <w:style w:type="character" w:customStyle="1" w:styleId="Heading2Char">
    <w:name w:val="Heading 2 Char"/>
    <w:basedOn w:val="DefaultParagraphFont"/>
    <w:link w:val="Heading2"/>
    <w:uiPriority w:val="9"/>
    <w:rsid w:val="008022A1"/>
    <w:rPr>
      <w:rFonts w:ascii="Palatino Linotype" w:hAnsi="Palatino Linotype"/>
      <w:b/>
      <w:sz w:val="20"/>
      <w:szCs w:val="20"/>
      <w:u w:val="single"/>
      <w:lang w:val="el-GR"/>
    </w:rPr>
  </w:style>
  <w:style w:type="character" w:customStyle="1" w:styleId="Heading3Char">
    <w:name w:val="Heading 3 Char"/>
    <w:basedOn w:val="DefaultParagraphFont"/>
    <w:link w:val="Heading3"/>
    <w:uiPriority w:val="9"/>
    <w:rsid w:val="008022A1"/>
    <w:rPr>
      <w:rFonts w:ascii="Palatino Linotype" w:hAnsi="Palatino Linotype"/>
      <w:b/>
      <w:lang w:val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4500C4-C7BC-4EC9-BB2B-F7128D0824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6</Words>
  <Characters>305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Maria</cp:lastModifiedBy>
  <cp:revision>3</cp:revision>
  <cp:lastPrinted>2022-03-18T09:25:00Z</cp:lastPrinted>
  <dcterms:created xsi:type="dcterms:W3CDTF">2024-06-10T11:00:00Z</dcterms:created>
  <dcterms:modified xsi:type="dcterms:W3CDTF">2024-06-10T11:02:00Z</dcterms:modified>
</cp:coreProperties>
</file>